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F4669D" w14:textId="4AE3DE23" w:rsidR="00D95847" w:rsidRDefault="00D95847" w:rsidP="00D95847">
      <w:pPr>
        <w:jc w:val="center"/>
      </w:pPr>
    </w:p>
    <w:p w14:paraId="4C5BA501" w14:textId="77777777" w:rsidR="00D95847" w:rsidRDefault="00D95847" w:rsidP="00D95847">
      <w:r>
        <w:t>RunLog:</w:t>
      </w:r>
    </w:p>
    <w:p w14:paraId="22CDCDC4" w14:textId="159E7D8A" w:rsidR="00D95847" w:rsidRDefault="00D95847" w:rsidP="00D95847">
      <w:r>
        <w:t>Environment: Windows 10 OS | Run on March 1</w:t>
      </w:r>
      <w:r w:rsidRPr="00D95847">
        <w:rPr>
          <w:vertAlign w:val="superscript"/>
        </w:rPr>
        <w:t>st</w:t>
      </w:r>
      <w:r>
        <w:t xml:space="preserve"> 2018 | 11:00PM </w:t>
      </w:r>
    </w:p>
    <w:tbl>
      <w:tblPr>
        <w:tblpPr w:leftFromText="180" w:rightFromText="180" w:vertAnchor="page" w:horzAnchor="margin" w:tblpXSpec="center" w:tblpY="4947"/>
        <w:tblW w:w="1535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5"/>
        <w:gridCol w:w="1784"/>
        <w:gridCol w:w="1784"/>
        <w:gridCol w:w="1948"/>
        <w:gridCol w:w="1640"/>
        <w:gridCol w:w="1894"/>
        <w:gridCol w:w="1080"/>
        <w:gridCol w:w="4204"/>
      </w:tblGrid>
      <w:tr w:rsidR="00D95847" w:rsidRPr="00D95847" w14:paraId="2742AA29" w14:textId="77777777" w:rsidTr="00D95847">
        <w:trPr>
          <w:trHeight w:val="544"/>
        </w:trPr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D33114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b/>
                <w:bCs/>
                <w:color w:val="000000"/>
                <w:sz w:val="20"/>
                <w:szCs w:val="20"/>
              </w:rPr>
              <w:t>Test</w:t>
            </w:r>
            <w:r w:rsidRPr="00D95847">
              <w:rPr>
                <w:rFonts w:ascii="Tw Cen MT" w:eastAsia="Times New Roman" w:hAnsi="Tw Cen MT" w:cs="Times New Roman"/>
                <w:b/>
                <w:bCs/>
                <w:color w:val="000000"/>
                <w:sz w:val="20"/>
                <w:szCs w:val="20"/>
              </w:rPr>
              <w:br/>
              <w:t>ID</w:t>
            </w:r>
          </w:p>
        </w:tc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0ECBCA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b/>
                <w:bCs/>
                <w:color w:val="000000"/>
                <w:sz w:val="20"/>
                <w:szCs w:val="20"/>
              </w:rPr>
              <w:t>Execution</w:t>
            </w:r>
            <w:r w:rsidRPr="00D95847">
              <w:rPr>
                <w:rFonts w:ascii="Tw Cen MT" w:eastAsia="Times New Roman" w:hAnsi="Tw Cen MT" w:cs="Times New Roman"/>
                <w:b/>
                <w:bCs/>
                <w:color w:val="000000"/>
                <w:sz w:val="20"/>
                <w:szCs w:val="20"/>
              </w:rPr>
              <w:br/>
              <w:t>Order</w:t>
            </w:r>
          </w:p>
        </w:tc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AD0A94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b/>
                <w:bCs/>
                <w:color w:val="000000"/>
                <w:sz w:val="20"/>
                <w:szCs w:val="20"/>
              </w:rPr>
              <w:t xml:space="preserve">Summary 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7BB5E5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b/>
                <w:bCs/>
                <w:color w:val="000000"/>
                <w:sz w:val="20"/>
                <w:szCs w:val="20"/>
              </w:rPr>
              <w:t xml:space="preserve">Input 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FDDBC6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b/>
                <w:bCs/>
                <w:color w:val="000000"/>
                <w:sz w:val="20"/>
                <w:szCs w:val="20"/>
              </w:rPr>
              <w:t>Expected</w:t>
            </w:r>
            <w:r w:rsidRPr="00D95847">
              <w:rPr>
                <w:rFonts w:ascii="Tw Cen MT" w:eastAsia="Times New Roman" w:hAnsi="Tw Cen MT" w:cs="Times New Roman"/>
                <w:b/>
                <w:bCs/>
                <w:color w:val="000000"/>
                <w:sz w:val="20"/>
                <w:szCs w:val="20"/>
              </w:rPr>
              <w:br/>
              <w:t>Output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E4FCA5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b/>
                <w:bCs/>
                <w:color w:val="000000"/>
                <w:sz w:val="20"/>
                <w:szCs w:val="20"/>
              </w:rPr>
              <w:t xml:space="preserve">Procedure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BD04E2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b/>
                <w:bCs/>
                <w:color w:val="000000"/>
                <w:sz w:val="20"/>
                <w:szCs w:val="20"/>
              </w:rPr>
              <w:t>Test Type</w:t>
            </w:r>
          </w:p>
        </w:tc>
        <w:tc>
          <w:tcPr>
            <w:tcW w:w="4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711BC1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w Cen MT" w:eastAsia="Times New Roman" w:hAnsi="Tw Cen MT" w:cs="Times New Roman"/>
                <w:b/>
                <w:bCs/>
                <w:color w:val="000000"/>
                <w:sz w:val="20"/>
                <w:szCs w:val="20"/>
              </w:rPr>
              <w:t>Actual Output</w:t>
            </w:r>
          </w:p>
        </w:tc>
      </w:tr>
      <w:tr w:rsidR="00D95847" w:rsidRPr="00D95847" w14:paraId="2842C5F4" w14:textId="77777777" w:rsidTr="00D95847">
        <w:trPr>
          <w:trHeight w:val="1645"/>
        </w:trPr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86A1DD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 xml:space="preserve">001F </w:t>
            </w:r>
          </w:p>
        </w:tc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FC7341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DE4187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>Summary</w:t>
            </w: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br/>
              <w:t>information</w:t>
            </w: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br/>
              <w:t>using input</w:t>
            </w: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br/>
              <w:t>file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A84CBBB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>mike.txt</w:t>
            </w: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br/>
              <w:t>containing</w:t>
            </w: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br/>
              <w:t>“mike was</w:t>
            </w: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br/>
              <w:t>here”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88B027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>3 tokens</w:t>
            </w: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br/>
              <w:t>3 unique</w:t>
            </w: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br/>
              <w:t>tokens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DAC59A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>1. Execute the</w:t>
            </w: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br/>
              <w:t>command</w:t>
            </w: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br/>
              <w:t>“python tf.pyc -s -i</w:t>
            </w: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br/>
              <w:t>mike.txt”</w:t>
            </w: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br/>
              <w:t>2. Validate output is</w:t>
            </w: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br/>
              <w:t>correct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DB5AF9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>Functional</w:t>
            </w: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br/>
              <w:t>Validation</w:t>
            </w:r>
          </w:p>
        </w:tc>
        <w:tc>
          <w:tcPr>
            <w:tcW w:w="4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3DB483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</w:p>
        </w:tc>
      </w:tr>
      <w:tr w:rsidR="00D95847" w:rsidRPr="00D95847" w14:paraId="6C89255A" w14:textId="77777777" w:rsidTr="00D95847">
        <w:trPr>
          <w:trHeight w:val="271"/>
        </w:trPr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B0FC9B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D78D6B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  <w:r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5903CF" w14:textId="3B6B088C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>NameError: name 'raw_input' is not defined</w:t>
            </w:r>
            <w:r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F3F00C" w14:textId="652C36AE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  <w:r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>Refer Input.txt file above</w:t>
            </w: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24CB9A6" w14:textId="73FC9A1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  <w:r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>Notifying invalid input. Expected file input arg value</w:t>
            </w: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544220" w14:textId="77777777" w:rsid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  <w:r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 xml:space="preserve">1. Execute the command “python termFrequency.py” </w:t>
            </w:r>
          </w:p>
          <w:p w14:paraId="347B0579" w14:textId="4976FFAE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  <w:r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>2.Make sure you run this with no arg value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8DC992" w14:textId="31F65E34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  <w:r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>Functional Validation</w:t>
            </w:r>
            <w:bookmarkStart w:id="0" w:name="_GoBack"/>
            <w:bookmarkEnd w:id="0"/>
          </w:p>
        </w:tc>
        <w:tc>
          <w:tcPr>
            <w:tcW w:w="4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7AE557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>Vivek-Pc@kev MINGW64 /e/Marist/Semester2/SoftwareVerificationAndMaintenance/termFrequency_2_</w:t>
            </w:r>
          </w:p>
          <w:p w14:paraId="15BD2BD3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>$ python termFrequency.py</w:t>
            </w:r>
          </w:p>
          <w:p w14:paraId="154702BD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>Traceback (most recent call last):</w:t>
            </w:r>
          </w:p>
          <w:p w14:paraId="6040D244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 xml:space="preserve">  File "termFrequency.py", line 127, in &lt;module&gt;</w:t>
            </w:r>
          </w:p>
          <w:p w14:paraId="31CF7117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 xml:space="preserve">    inputFileName = raw_input('Please enter a file name: ')</w:t>
            </w:r>
          </w:p>
          <w:p w14:paraId="7E3258E4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  <w:r w:rsidRPr="00D95847"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  <w:t>NameError: name 'raw_input' is not defined</w:t>
            </w:r>
          </w:p>
        </w:tc>
      </w:tr>
      <w:tr w:rsidR="00D95847" w:rsidRPr="00D95847" w14:paraId="0D6CF0A8" w14:textId="77777777" w:rsidTr="00D95847">
        <w:trPr>
          <w:trHeight w:val="271"/>
        </w:trPr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6AD7B8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E28894" w14:textId="77777777" w:rsid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9E94B2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BB3F1D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711C31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5369C8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0DD94D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</w:p>
        </w:tc>
        <w:tc>
          <w:tcPr>
            <w:tcW w:w="4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5628EE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</w:p>
        </w:tc>
      </w:tr>
      <w:tr w:rsidR="00D95847" w:rsidRPr="00D95847" w14:paraId="31EB32B8" w14:textId="77777777" w:rsidTr="00D95847">
        <w:trPr>
          <w:trHeight w:val="271"/>
        </w:trPr>
        <w:tc>
          <w:tcPr>
            <w:tcW w:w="1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59075E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7C6CAE" w14:textId="77777777" w:rsid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</w:p>
        </w:tc>
        <w:tc>
          <w:tcPr>
            <w:tcW w:w="1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620648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97E567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</w:p>
        </w:tc>
        <w:tc>
          <w:tcPr>
            <w:tcW w:w="1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4873D0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</w:p>
        </w:tc>
        <w:tc>
          <w:tcPr>
            <w:tcW w:w="1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8FD2C5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95B218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</w:p>
        </w:tc>
        <w:tc>
          <w:tcPr>
            <w:tcW w:w="4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DE3D86" w14:textId="77777777" w:rsidR="00D95847" w:rsidRPr="00D95847" w:rsidRDefault="00D95847" w:rsidP="00D95847">
            <w:pPr>
              <w:spacing w:after="0" w:line="240" w:lineRule="auto"/>
              <w:rPr>
                <w:rFonts w:ascii="Tw Cen MT" w:eastAsia="Times New Roman" w:hAnsi="Tw Cen MT" w:cs="Times New Roman"/>
                <w:color w:val="000000"/>
                <w:sz w:val="20"/>
                <w:szCs w:val="20"/>
              </w:rPr>
            </w:pPr>
          </w:p>
        </w:tc>
      </w:tr>
    </w:tbl>
    <w:p w14:paraId="5FCE52B8" w14:textId="470C97A5" w:rsidR="00D95847" w:rsidRDefault="00D95847" w:rsidP="00D95847">
      <w:r>
        <w:t>Input.txt file contains the following:</w:t>
      </w:r>
    </w:p>
    <w:p w14:paraId="49226E1B" w14:textId="63EF0A00" w:rsidR="00D95847" w:rsidRDefault="00D95847" w:rsidP="00D95847">
      <w:r w:rsidRPr="00D95847">
        <w:t>{"meadows": {"count": "3", "tokenIds": ["30198", "125145", "126280"]},"tantalizing": {"count": "3", "tokenIds": ["102935", "177287", "243300"]},"prize": {"count": "3", "tokenIds": ["136707", "206299", "238541"]},"broiled": {"count": "3", "tokenIds": ["6209", "6237", "6255"]},"sooty": {"count": "3", "tokenIds": ["15051", "189755", "216312"]}}</w:t>
      </w:r>
    </w:p>
    <w:p w14:paraId="645F9876" w14:textId="77777777" w:rsidR="00D95847" w:rsidRDefault="00D95847" w:rsidP="00D95847"/>
    <w:p w14:paraId="4740A8F7" w14:textId="77777777" w:rsidR="00D95847" w:rsidRDefault="00D95847" w:rsidP="00D95847"/>
    <w:p w14:paraId="37127373" w14:textId="59E3C1CA" w:rsidR="00D95847" w:rsidRDefault="00D95847" w:rsidP="00D95847"/>
    <w:p w14:paraId="118E595F" w14:textId="77777777" w:rsidR="00D95847" w:rsidRDefault="00D95847" w:rsidP="00D95847"/>
    <w:p w14:paraId="470A9C5A" w14:textId="77777777" w:rsidR="00D95847" w:rsidRDefault="00D95847" w:rsidP="00D95847"/>
    <w:p w14:paraId="1FDF3D1B" w14:textId="77777777" w:rsidR="00D95847" w:rsidRDefault="00D95847" w:rsidP="00D95847"/>
    <w:sectPr w:rsidR="00D95847" w:rsidSect="00D9584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98DF22" w14:textId="77777777" w:rsidR="00863B32" w:rsidRDefault="00863B32" w:rsidP="00D95847">
      <w:pPr>
        <w:spacing w:after="0" w:line="240" w:lineRule="auto"/>
      </w:pPr>
      <w:r>
        <w:separator/>
      </w:r>
    </w:p>
  </w:endnote>
  <w:endnote w:type="continuationSeparator" w:id="0">
    <w:p w14:paraId="0EDB2030" w14:textId="77777777" w:rsidR="00863B32" w:rsidRDefault="00863B32" w:rsidP="00D958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231570" w14:textId="77777777" w:rsidR="00863B32" w:rsidRDefault="00863B32" w:rsidP="00D95847">
      <w:pPr>
        <w:spacing w:after="0" w:line="240" w:lineRule="auto"/>
      </w:pPr>
      <w:r>
        <w:separator/>
      </w:r>
    </w:p>
  </w:footnote>
  <w:footnote w:type="continuationSeparator" w:id="0">
    <w:p w14:paraId="11C411D1" w14:textId="77777777" w:rsidR="00863B32" w:rsidRDefault="00863B32" w:rsidP="00D958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E00653"/>
    <w:multiLevelType w:val="hybridMultilevel"/>
    <w:tmpl w:val="0AC0D9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Njc0NjUwMTSyNLZU0lEKTi0uzszPAykwrAUAu6X/NCwAAAA="/>
  </w:docVars>
  <w:rsids>
    <w:rsidRoot w:val="00D95847"/>
    <w:rsid w:val="0053412C"/>
    <w:rsid w:val="00751F93"/>
    <w:rsid w:val="00863B32"/>
    <w:rsid w:val="00CB21F0"/>
    <w:rsid w:val="00D95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6E919"/>
  <w15:chartTrackingRefBased/>
  <w15:docId w15:val="{CAF9799E-BD28-4AD8-B6EE-6B07B1699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95847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D95847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D958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5847"/>
  </w:style>
  <w:style w:type="paragraph" w:styleId="Footer">
    <w:name w:val="footer"/>
    <w:basedOn w:val="Normal"/>
    <w:link w:val="FooterChar"/>
    <w:uiPriority w:val="99"/>
    <w:unhideWhenUsed/>
    <w:rsid w:val="00D958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5847"/>
  </w:style>
  <w:style w:type="paragraph" w:styleId="ListParagraph">
    <w:name w:val="List Paragraph"/>
    <w:basedOn w:val="Normal"/>
    <w:uiPriority w:val="34"/>
    <w:qFormat/>
    <w:rsid w:val="00D958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40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Vellaiyappan</dc:creator>
  <cp:keywords/>
  <dc:description/>
  <cp:lastModifiedBy>Vivek Vellaiyappan</cp:lastModifiedBy>
  <cp:revision>1</cp:revision>
  <dcterms:created xsi:type="dcterms:W3CDTF">2018-03-02T04:05:00Z</dcterms:created>
  <dcterms:modified xsi:type="dcterms:W3CDTF">2018-03-02T04:56:00Z</dcterms:modified>
</cp:coreProperties>
</file>